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7318C" w14:textId="26C37A71" w:rsidR="000D287C" w:rsidRDefault="00B449CF" w:rsidP="004A238D">
      <w:pPr>
        <w:pStyle w:val="Title"/>
      </w:pPr>
      <w:r>
        <w:t>Feedback for Project Number 17</w:t>
      </w:r>
    </w:p>
    <w:p w14:paraId="4CB2BD46" w14:textId="77777777" w:rsidR="000D287C" w:rsidRDefault="00B449CF" w:rsidP="004465F0">
      <w:pPr>
        <w:pStyle w:val="FirstParagraph"/>
        <w:numPr>
          <w:ilvl w:val="0"/>
          <w:numId w:val="3"/>
        </w:numPr>
        <w:rPr>
          <w:b/>
        </w:rPr>
      </w:pPr>
      <w:bookmarkStart w:id="0" w:name="instructions"/>
      <w:bookmarkStart w:id="1" w:name="feedback-below"/>
      <w:bookmarkEnd w:id="0"/>
      <w:bookmarkEnd w:id="1"/>
      <w:r>
        <w:rPr>
          <w:b/>
        </w:rPr>
        <w:t>What did you first notice about this project?</w:t>
      </w:r>
    </w:p>
    <w:p w14:paraId="6F60308E" w14:textId="61B2F042" w:rsidR="00DA76B4" w:rsidRPr="00DA76B4" w:rsidRDefault="00DA76B4" w:rsidP="004465F0">
      <w:pPr>
        <w:pStyle w:val="BodyText"/>
        <w:numPr>
          <w:ilvl w:val="1"/>
          <w:numId w:val="3"/>
        </w:numPr>
      </w:pPr>
      <w:r>
        <w:t xml:space="preserve">The project displayed errors </w:t>
      </w:r>
      <w:r w:rsidR="00C5053A">
        <w:t>before it loaded completely</w:t>
      </w:r>
      <w:r w:rsidR="00AB6C62">
        <w:t>,</w:t>
      </w:r>
      <w:r w:rsidR="00C5053A">
        <w:t xml:space="preserve"> and then the small font </w:t>
      </w:r>
      <w:r w:rsidR="00704DA7">
        <w:t xml:space="preserve">of the scatter plot, </w:t>
      </w:r>
      <w:r w:rsidR="00C5053A">
        <w:t xml:space="preserve">and </w:t>
      </w:r>
      <w:r w:rsidR="00704DA7">
        <w:t xml:space="preserve">the </w:t>
      </w:r>
      <w:r w:rsidR="00C5053A">
        <w:t xml:space="preserve">description </w:t>
      </w:r>
      <w:r w:rsidR="00031CEC">
        <w:t>squeezed</w:t>
      </w:r>
      <w:r w:rsidR="004465F0">
        <w:t xml:space="preserve"> into the top left corner. </w:t>
      </w:r>
    </w:p>
    <w:p w14:paraId="00141554" w14:textId="77777777" w:rsidR="000D287C" w:rsidRPr="00F6101F" w:rsidRDefault="00B449CF" w:rsidP="004465F0">
      <w:pPr>
        <w:pStyle w:val="BodyText"/>
        <w:numPr>
          <w:ilvl w:val="0"/>
          <w:numId w:val="3"/>
        </w:numPr>
      </w:pPr>
      <w:r>
        <w:rPr>
          <w:b/>
        </w:rPr>
        <w:t>What was this project’s main story?</w:t>
      </w:r>
    </w:p>
    <w:p w14:paraId="7D2F34A5" w14:textId="1004B285" w:rsidR="00F6101F" w:rsidRPr="00796F7F" w:rsidRDefault="00F6101F" w:rsidP="00F6101F">
      <w:pPr>
        <w:pStyle w:val="BodyText"/>
        <w:numPr>
          <w:ilvl w:val="1"/>
          <w:numId w:val="3"/>
        </w:numPr>
        <w:rPr>
          <w:bCs/>
        </w:rPr>
      </w:pPr>
      <w:r w:rsidRPr="00796F7F">
        <w:rPr>
          <w:bCs/>
        </w:rPr>
        <w:t xml:space="preserve">The project’s main story </w:t>
      </w:r>
      <w:r w:rsidR="001E2D23">
        <w:rPr>
          <w:bCs/>
        </w:rPr>
        <w:t xml:space="preserve">is </w:t>
      </w:r>
      <w:r w:rsidRPr="00796F7F">
        <w:rPr>
          <w:bCs/>
        </w:rPr>
        <w:t xml:space="preserve">to provide </w:t>
      </w:r>
      <w:r w:rsidR="002C6F5C" w:rsidRPr="00796F7F">
        <w:rPr>
          <w:bCs/>
        </w:rPr>
        <w:t>visualization</w:t>
      </w:r>
      <w:r w:rsidRPr="00796F7F">
        <w:rPr>
          <w:bCs/>
        </w:rPr>
        <w:t xml:space="preserve"> for UFC </w:t>
      </w:r>
      <w:r w:rsidR="002C6F5C" w:rsidRPr="00796F7F">
        <w:rPr>
          <w:bCs/>
        </w:rPr>
        <w:t>data from 1993 to 2019.</w:t>
      </w:r>
      <w:r w:rsidR="00CB1B69" w:rsidRPr="00796F7F">
        <w:rPr>
          <w:bCs/>
        </w:rPr>
        <w:t xml:space="preserve">  The main dashboard gives the option to filter </w:t>
      </w:r>
      <w:r w:rsidR="00C46789" w:rsidRPr="00796F7F">
        <w:rPr>
          <w:bCs/>
        </w:rPr>
        <w:t>through the different weight classes as well as choosing different ELO</w:t>
      </w:r>
      <w:r w:rsidR="001A60FF" w:rsidRPr="00796F7F">
        <w:rPr>
          <w:bCs/>
        </w:rPr>
        <w:t xml:space="preserve"> rating systems</w:t>
      </w:r>
      <w:r w:rsidR="00C46789" w:rsidRPr="00796F7F">
        <w:rPr>
          <w:bCs/>
        </w:rPr>
        <w:t>.</w:t>
      </w:r>
      <w:r w:rsidR="00E11060" w:rsidRPr="00796F7F">
        <w:rPr>
          <w:bCs/>
        </w:rPr>
        <w:t xml:space="preserve">  The </w:t>
      </w:r>
      <w:r w:rsidR="00434467">
        <w:rPr>
          <w:bCs/>
        </w:rPr>
        <w:t xml:space="preserve">secondary </w:t>
      </w:r>
      <w:r w:rsidR="00E11060" w:rsidRPr="00796F7F">
        <w:rPr>
          <w:bCs/>
        </w:rPr>
        <w:t>dashboard</w:t>
      </w:r>
      <w:r w:rsidR="00434467">
        <w:rPr>
          <w:bCs/>
        </w:rPr>
        <w:t xml:space="preserve"> </w:t>
      </w:r>
      <w:r w:rsidR="00E11060" w:rsidRPr="00796F7F">
        <w:rPr>
          <w:bCs/>
        </w:rPr>
        <w:t xml:space="preserve">provides the option </w:t>
      </w:r>
      <w:r w:rsidR="00796F7F" w:rsidRPr="00796F7F">
        <w:rPr>
          <w:bCs/>
        </w:rPr>
        <w:t>of making head-to-head comparisons by choosing different fighters and opponents along with different weight class and different ELO’s.</w:t>
      </w:r>
    </w:p>
    <w:p w14:paraId="1D82E466" w14:textId="77777777" w:rsidR="000D287C" w:rsidRPr="00FF1984" w:rsidRDefault="00B449CF" w:rsidP="004465F0">
      <w:pPr>
        <w:pStyle w:val="BodyText"/>
        <w:numPr>
          <w:ilvl w:val="0"/>
          <w:numId w:val="3"/>
        </w:numPr>
      </w:pPr>
      <w:r>
        <w:rPr>
          <w:b/>
        </w:rPr>
        <w:t>What were some areas of improvement?</w:t>
      </w:r>
    </w:p>
    <w:p w14:paraId="198004A6" w14:textId="3E7CC4EB" w:rsidR="00FF1984" w:rsidRPr="004C63A3" w:rsidRDefault="00FF1984" w:rsidP="00FF1984">
      <w:pPr>
        <w:pStyle w:val="BodyText"/>
        <w:numPr>
          <w:ilvl w:val="1"/>
          <w:numId w:val="3"/>
        </w:numPr>
        <w:rPr>
          <w:bCs/>
        </w:rPr>
      </w:pPr>
      <w:r w:rsidRPr="004C63A3">
        <w:rPr>
          <w:bCs/>
        </w:rPr>
        <w:t>I feel like the</w:t>
      </w:r>
      <w:r w:rsidR="00B148B2">
        <w:rPr>
          <w:bCs/>
        </w:rPr>
        <w:t>re</w:t>
      </w:r>
      <w:r w:rsidRPr="004C63A3">
        <w:rPr>
          <w:bCs/>
        </w:rPr>
        <w:t xml:space="preserve"> </w:t>
      </w:r>
      <w:r w:rsidR="00B148B2">
        <w:rPr>
          <w:bCs/>
        </w:rPr>
        <w:t>should</w:t>
      </w:r>
      <w:r w:rsidRPr="004C63A3">
        <w:rPr>
          <w:bCs/>
        </w:rPr>
        <w:t xml:space="preserve"> have been more of </w:t>
      </w:r>
      <w:r w:rsidR="001A257E" w:rsidRPr="004C63A3">
        <w:rPr>
          <w:bCs/>
        </w:rPr>
        <w:t>an</w:t>
      </w:r>
      <w:r w:rsidRPr="004C63A3">
        <w:rPr>
          <w:bCs/>
        </w:rPr>
        <w:t xml:space="preserve"> introduction to the UFC sport.  </w:t>
      </w:r>
      <w:r w:rsidR="001A257E" w:rsidRPr="004C63A3">
        <w:rPr>
          <w:bCs/>
        </w:rPr>
        <w:t xml:space="preserve">I am not very well versed when comes to </w:t>
      </w:r>
      <w:r w:rsidR="004C63A3">
        <w:rPr>
          <w:bCs/>
        </w:rPr>
        <w:t>what the</w:t>
      </w:r>
      <w:r w:rsidR="001A257E" w:rsidRPr="004C63A3">
        <w:rPr>
          <w:bCs/>
        </w:rPr>
        <w:t xml:space="preserve"> UFC</w:t>
      </w:r>
      <w:r w:rsidR="004C63A3">
        <w:rPr>
          <w:bCs/>
        </w:rPr>
        <w:t xml:space="preserve"> is and how players are ranked</w:t>
      </w:r>
      <w:r w:rsidR="001A257E" w:rsidRPr="004C63A3">
        <w:rPr>
          <w:bCs/>
        </w:rPr>
        <w:t xml:space="preserve">.  The only thing I know is that two opponents are pitted against </w:t>
      </w:r>
      <w:r w:rsidR="009D4BE5" w:rsidRPr="004C63A3">
        <w:rPr>
          <w:bCs/>
        </w:rPr>
        <w:t>each other,</w:t>
      </w:r>
      <w:r w:rsidR="001A257E" w:rsidRPr="004C63A3">
        <w:rPr>
          <w:bCs/>
        </w:rPr>
        <w:t xml:space="preserve"> and </w:t>
      </w:r>
      <w:r w:rsidR="00D84107">
        <w:rPr>
          <w:bCs/>
        </w:rPr>
        <w:t xml:space="preserve">they </w:t>
      </w:r>
      <w:r w:rsidR="001A257E" w:rsidRPr="004C63A3">
        <w:rPr>
          <w:bCs/>
        </w:rPr>
        <w:t>throw real punches</w:t>
      </w:r>
      <w:r w:rsidR="00D84107">
        <w:rPr>
          <w:bCs/>
        </w:rPr>
        <w:t xml:space="preserve">, none of it is stagged like in </w:t>
      </w:r>
      <w:r w:rsidR="008E719D">
        <w:rPr>
          <w:bCs/>
        </w:rPr>
        <w:t xml:space="preserve">WWE wrestling. </w:t>
      </w:r>
      <w:r w:rsidR="00BF00A1">
        <w:rPr>
          <w:bCs/>
        </w:rPr>
        <w:t xml:space="preserve"> I don’t know what ELO is other than that it is </w:t>
      </w:r>
      <w:proofErr w:type="gramStart"/>
      <w:r w:rsidR="00BF00A1">
        <w:rPr>
          <w:bCs/>
        </w:rPr>
        <w:t>some kind of ranking</w:t>
      </w:r>
      <w:proofErr w:type="gramEnd"/>
      <w:r w:rsidR="00BF00A1">
        <w:rPr>
          <w:bCs/>
        </w:rPr>
        <w:t xml:space="preserve"> system.</w:t>
      </w:r>
      <w:r w:rsidR="00D30237">
        <w:rPr>
          <w:bCs/>
        </w:rPr>
        <w:t xml:space="preserve">  Also, I do not know what the black dots in the scatter plot represent </w:t>
      </w:r>
      <w:r w:rsidR="0040218B">
        <w:rPr>
          <w:bCs/>
        </w:rPr>
        <w:t>since</w:t>
      </w:r>
      <w:r w:rsidR="00D30237">
        <w:rPr>
          <w:bCs/>
        </w:rPr>
        <w:t xml:space="preserve"> th</w:t>
      </w:r>
      <w:r w:rsidR="00A54C80">
        <w:rPr>
          <w:bCs/>
        </w:rPr>
        <w:t xml:space="preserve">eir meaning is not </w:t>
      </w:r>
      <w:r w:rsidR="0040218B">
        <w:rPr>
          <w:bCs/>
        </w:rPr>
        <w:t xml:space="preserve">represented </w:t>
      </w:r>
      <w:r w:rsidR="00A54C80">
        <w:rPr>
          <w:bCs/>
        </w:rPr>
        <w:t xml:space="preserve">in the </w:t>
      </w:r>
      <w:r w:rsidR="0040218B">
        <w:rPr>
          <w:bCs/>
        </w:rPr>
        <w:t>graph’s</w:t>
      </w:r>
      <w:r w:rsidR="00A54C80">
        <w:rPr>
          <w:bCs/>
        </w:rPr>
        <w:t xml:space="preserve"> legend. </w:t>
      </w:r>
      <w:r w:rsidR="00F245FC">
        <w:rPr>
          <w:bCs/>
        </w:rPr>
        <w:t xml:space="preserve"> In the </w:t>
      </w:r>
      <w:r w:rsidR="0040218B">
        <w:rPr>
          <w:bCs/>
        </w:rPr>
        <w:t>head-to-head</w:t>
      </w:r>
      <w:r w:rsidR="00F245FC">
        <w:rPr>
          <w:bCs/>
        </w:rPr>
        <w:t xml:space="preserve"> section</w:t>
      </w:r>
      <w:r w:rsidR="000E561F">
        <w:rPr>
          <w:bCs/>
        </w:rPr>
        <w:t>,</w:t>
      </w:r>
      <w:r w:rsidR="00F245FC">
        <w:rPr>
          <w:bCs/>
        </w:rPr>
        <w:t xml:space="preserve"> I would like to see a quick summary of each of the weight classes listed. </w:t>
      </w:r>
    </w:p>
    <w:p w14:paraId="4180EF54" w14:textId="77777777" w:rsidR="000D287C" w:rsidRPr="00E32EF0" w:rsidRDefault="00B449CF" w:rsidP="004465F0">
      <w:pPr>
        <w:pStyle w:val="BodyText"/>
        <w:numPr>
          <w:ilvl w:val="0"/>
          <w:numId w:val="3"/>
        </w:numPr>
      </w:pPr>
      <w:r>
        <w:rPr>
          <w:b/>
        </w:rPr>
        <w:t>What elements would you add to this project?</w:t>
      </w:r>
    </w:p>
    <w:p w14:paraId="7FB4A371" w14:textId="35837561" w:rsidR="00E32EF0" w:rsidRPr="00ED2D6A" w:rsidRDefault="00A80285" w:rsidP="00E32EF0">
      <w:pPr>
        <w:pStyle w:val="BodyText"/>
        <w:numPr>
          <w:ilvl w:val="1"/>
          <w:numId w:val="3"/>
        </w:numPr>
        <w:rPr>
          <w:bCs/>
        </w:rPr>
      </w:pPr>
      <w:r>
        <w:rPr>
          <w:bCs/>
        </w:rPr>
        <w:t xml:space="preserve">First, </w:t>
      </w:r>
      <w:r w:rsidR="00E32EF0" w:rsidRPr="00ED2D6A">
        <w:rPr>
          <w:bCs/>
        </w:rPr>
        <w:t xml:space="preserve">I would add </w:t>
      </w:r>
      <w:r w:rsidR="008E57FB" w:rsidRPr="00ED2D6A">
        <w:rPr>
          <w:bCs/>
        </w:rPr>
        <w:t xml:space="preserve">brief </w:t>
      </w:r>
      <w:r w:rsidR="00ED2D6A" w:rsidRPr="00ED2D6A">
        <w:rPr>
          <w:bCs/>
        </w:rPr>
        <w:t>descriptions</w:t>
      </w:r>
      <w:r w:rsidR="008E57FB" w:rsidRPr="00ED2D6A">
        <w:rPr>
          <w:bCs/>
        </w:rPr>
        <w:t xml:space="preserve"> to each of the weight classed in the </w:t>
      </w:r>
      <w:r w:rsidR="00ED2D6A" w:rsidRPr="00ED2D6A">
        <w:rPr>
          <w:bCs/>
        </w:rPr>
        <w:t>head-to-head</w:t>
      </w:r>
      <w:r w:rsidR="008E57FB" w:rsidRPr="00ED2D6A">
        <w:rPr>
          <w:bCs/>
        </w:rPr>
        <w:t xml:space="preserve"> section.  </w:t>
      </w:r>
      <w:r>
        <w:rPr>
          <w:bCs/>
        </w:rPr>
        <w:t>Second, I would like to see</w:t>
      </w:r>
      <w:r w:rsidR="008E57FB" w:rsidRPr="00ED2D6A">
        <w:rPr>
          <w:bCs/>
        </w:rPr>
        <w:t xml:space="preserve"> a quick introduction with explanations of basic terminology</w:t>
      </w:r>
      <w:r w:rsidR="003707CF">
        <w:rPr>
          <w:bCs/>
        </w:rPr>
        <w:t xml:space="preserve"> of the sport</w:t>
      </w:r>
      <w:r w:rsidR="008E57FB" w:rsidRPr="00ED2D6A">
        <w:rPr>
          <w:bCs/>
        </w:rPr>
        <w:t xml:space="preserve"> </w:t>
      </w:r>
      <w:r w:rsidR="00ED2D6A" w:rsidRPr="00ED2D6A">
        <w:rPr>
          <w:bCs/>
        </w:rPr>
        <w:t xml:space="preserve">on the main page. </w:t>
      </w:r>
    </w:p>
    <w:p w14:paraId="0A6A3B91" w14:textId="77777777" w:rsidR="000D287C" w:rsidRPr="006C5E79" w:rsidRDefault="00B449CF" w:rsidP="004465F0">
      <w:pPr>
        <w:pStyle w:val="BodyText"/>
        <w:numPr>
          <w:ilvl w:val="0"/>
          <w:numId w:val="3"/>
        </w:numPr>
      </w:pPr>
      <w:r>
        <w:rPr>
          <w:b/>
        </w:rPr>
        <w:t>What were some successful elements of this project?</w:t>
      </w:r>
    </w:p>
    <w:p w14:paraId="1201F27C" w14:textId="0B288653" w:rsidR="006C5E79" w:rsidRPr="00ED2D6A" w:rsidRDefault="006C5E79" w:rsidP="006C5E79">
      <w:pPr>
        <w:pStyle w:val="BodyText"/>
        <w:numPr>
          <w:ilvl w:val="1"/>
          <w:numId w:val="3"/>
        </w:numPr>
        <w:rPr>
          <w:bCs/>
        </w:rPr>
      </w:pPr>
      <w:r w:rsidRPr="00ED2D6A">
        <w:rPr>
          <w:bCs/>
        </w:rPr>
        <w:t xml:space="preserve">I do like the scatter plot and the summary of fighter ranks right below it. </w:t>
      </w:r>
      <w:r w:rsidR="00D30237" w:rsidRPr="00ED2D6A">
        <w:rPr>
          <w:bCs/>
        </w:rPr>
        <w:t xml:space="preserve"> </w:t>
      </w:r>
      <w:r w:rsidR="00A54C80" w:rsidRPr="00ED2D6A">
        <w:rPr>
          <w:bCs/>
        </w:rPr>
        <w:t xml:space="preserve">Also, the </w:t>
      </w:r>
      <w:r w:rsidR="00ED2D6A" w:rsidRPr="00ED2D6A">
        <w:rPr>
          <w:bCs/>
        </w:rPr>
        <w:t>head-to-head</w:t>
      </w:r>
      <w:r w:rsidR="00A54C80" w:rsidRPr="00ED2D6A">
        <w:rPr>
          <w:bCs/>
        </w:rPr>
        <w:t xml:space="preserve"> </w:t>
      </w:r>
      <w:r w:rsidR="00516149" w:rsidRPr="00ED2D6A">
        <w:rPr>
          <w:bCs/>
        </w:rPr>
        <w:t>section shows percentages.  I do not know what the percentages represent</w:t>
      </w:r>
      <w:r w:rsidR="00FB5832">
        <w:rPr>
          <w:bCs/>
        </w:rPr>
        <w:t xml:space="preserve"> (some sort of probability)</w:t>
      </w:r>
      <w:r w:rsidR="009D5CE8">
        <w:rPr>
          <w:bCs/>
        </w:rPr>
        <w:t>,</w:t>
      </w:r>
      <w:r w:rsidR="00516149" w:rsidRPr="00ED2D6A">
        <w:rPr>
          <w:bCs/>
        </w:rPr>
        <w:t xml:space="preserve"> but I do like the image</w:t>
      </w:r>
      <w:r w:rsidR="00F245FC" w:rsidRPr="00ED2D6A">
        <w:rPr>
          <w:bCs/>
        </w:rPr>
        <w:t>s</w:t>
      </w:r>
      <w:r w:rsidR="00516149" w:rsidRPr="00ED2D6A">
        <w:rPr>
          <w:bCs/>
        </w:rPr>
        <w:t xml:space="preserve"> of the </w:t>
      </w:r>
      <w:r w:rsidR="00F245FC" w:rsidRPr="00ED2D6A">
        <w:rPr>
          <w:bCs/>
        </w:rPr>
        <w:t xml:space="preserve">orange and green </w:t>
      </w:r>
      <w:r w:rsidR="00516149" w:rsidRPr="00ED2D6A">
        <w:rPr>
          <w:bCs/>
        </w:rPr>
        <w:t>fist</w:t>
      </w:r>
      <w:r w:rsidR="00F245FC" w:rsidRPr="00ED2D6A">
        <w:rPr>
          <w:bCs/>
        </w:rPr>
        <w:t>s</w:t>
      </w:r>
      <w:r w:rsidR="00516149" w:rsidRPr="00ED2D6A">
        <w:rPr>
          <w:bCs/>
        </w:rPr>
        <w:t xml:space="preserve"> they are </w:t>
      </w:r>
      <w:r w:rsidR="00F245FC" w:rsidRPr="00ED2D6A">
        <w:rPr>
          <w:bCs/>
        </w:rPr>
        <w:t xml:space="preserve">nested in. </w:t>
      </w:r>
      <w:r w:rsidR="003E2F62">
        <w:rPr>
          <w:bCs/>
        </w:rPr>
        <w:t xml:space="preserve"> </w:t>
      </w:r>
      <w:r w:rsidR="0069232C">
        <w:rPr>
          <w:bCs/>
        </w:rPr>
        <w:t>Having</w:t>
      </w:r>
      <w:r w:rsidR="003E2F62">
        <w:rPr>
          <w:bCs/>
        </w:rPr>
        <w:t xml:space="preserve"> the ability to remove the description in the top left </w:t>
      </w:r>
      <w:r w:rsidR="0069232C">
        <w:rPr>
          <w:bCs/>
        </w:rPr>
        <w:t>of the screen is a nice little add-on.</w:t>
      </w:r>
    </w:p>
    <w:p w14:paraId="287BD92F" w14:textId="77777777" w:rsidR="000D287C" w:rsidRPr="00745902" w:rsidRDefault="00B449CF" w:rsidP="004465F0">
      <w:pPr>
        <w:pStyle w:val="BodyText"/>
        <w:numPr>
          <w:ilvl w:val="0"/>
          <w:numId w:val="3"/>
        </w:numPr>
      </w:pPr>
      <w:r>
        <w:rPr>
          <w:b/>
        </w:rPr>
        <w:t>Any other thoughts you would like to convey to your peer?</w:t>
      </w:r>
    </w:p>
    <w:p w14:paraId="063AE9CD" w14:textId="751A2957" w:rsidR="00745902" w:rsidRPr="00900966" w:rsidRDefault="00745902" w:rsidP="00745902">
      <w:pPr>
        <w:pStyle w:val="BodyText"/>
        <w:numPr>
          <w:ilvl w:val="1"/>
          <w:numId w:val="3"/>
        </w:numPr>
        <w:rPr>
          <w:bCs/>
        </w:rPr>
      </w:pPr>
      <w:r w:rsidRPr="00900966">
        <w:rPr>
          <w:bCs/>
        </w:rPr>
        <w:t xml:space="preserve">Overall, I think the project has potential as a successful Shiny application.  Please do add more of an introduction to what the UFC is </w:t>
      </w:r>
      <w:r w:rsidR="003E6F3C" w:rsidRPr="00900966">
        <w:rPr>
          <w:bCs/>
        </w:rPr>
        <w:t>and</w:t>
      </w:r>
      <w:r w:rsidR="008933CB" w:rsidRPr="00900966">
        <w:rPr>
          <w:bCs/>
        </w:rPr>
        <w:t xml:space="preserve"> </w:t>
      </w:r>
      <w:r w:rsidR="007C6DD3">
        <w:rPr>
          <w:bCs/>
        </w:rPr>
        <w:t xml:space="preserve">a description of the various weight classes you have listed in the </w:t>
      </w:r>
      <w:r w:rsidR="004A238D">
        <w:rPr>
          <w:bCs/>
        </w:rPr>
        <w:t>drop-down</w:t>
      </w:r>
      <w:r w:rsidR="007C6DD3">
        <w:rPr>
          <w:bCs/>
        </w:rPr>
        <w:t xml:space="preserve"> box of the </w:t>
      </w:r>
      <w:r w:rsidR="00FB5832">
        <w:rPr>
          <w:bCs/>
        </w:rPr>
        <w:t>head-to-head</w:t>
      </w:r>
      <w:r w:rsidR="007C6DD3">
        <w:rPr>
          <w:bCs/>
        </w:rPr>
        <w:t xml:space="preserve"> section of the app.</w:t>
      </w:r>
      <w:r w:rsidR="008933CB" w:rsidRPr="00900966">
        <w:rPr>
          <w:bCs/>
        </w:rPr>
        <w:t xml:space="preserve"> </w:t>
      </w:r>
      <w:r w:rsidR="003E6F3C">
        <w:rPr>
          <w:bCs/>
        </w:rPr>
        <w:t xml:space="preserve"> Good job on designing the app.</w:t>
      </w:r>
    </w:p>
    <w:sectPr w:rsidR="00745902" w:rsidRPr="009009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985F3" w14:textId="77777777" w:rsidR="00A346D0" w:rsidRDefault="00A346D0">
      <w:pPr>
        <w:spacing w:after="0"/>
      </w:pPr>
      <w:r>
        <w:separator/>
      </w:r>
    </w:p>
  </w:endnote>
  <w:endnote w:type="continuationSeparator" w:id="0">
    <w:p w14:paraId="66B38211" w14:textId="77777777" w:rsidR="00A346D0" w:rsidRDefault="00A346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9289D" w14:textId="77777777" w:rsidR="00A346D0" w:rsidRDefault="00A346D0">
      <w:r>
        <w:separator/>
      </w:r>
    </w:p>
  </w:footnote>
  <w:footnote w:type="continuationSeparator" w:id="0">
    <w:p w14:paraId="36EBBDC9" w14:textId="77777777" w:rsidR="00A346D0" w:rsidRDefault="00A346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D0E8F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FE6E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4225E70"/>
    <w:multiLevelType w:val="hybridMultilevel"/>
    <w:tmpl w:val="7A4EA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59977677">
    <w:abstractNumId w:val="1"/>
  </w:num>
  <w:num w:numId="2" w16cid:durableId="1668899183">
    <w:abstractNumId w:val="0"/>
  </w:num>
  <w:num w:numId="3" w16cid:durableId="572860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CEC"/>
    <w:rsid w:val="000D287C"/>
    <w:rsid w:val="000E561F"/>
    <w:rsid w:val="00130ECD"/>
    <w:rsid w:val="001A257E"/>
    <w:rsid w:val="001A60FF"/>
    <w:rsid w:val="001E2D23"/>
    <w:rsid w:val="002C6F5C"/>
    <w:rsid w:val="00367C3E"/>
    <w:rsid w:val="003707CF"/>
    <w:rsid w:val="003E2F62"/>
    <w:rsid w:val="003E6F3C"/>
    <w:rsid w:val="0040218B"/>
    <w:rsid w:val="00434467"/>
    <w:rsid w:val="004465F0"/>
    <w:rsid w:val="004A238D"/>
    <w:rsid w:val="004C63A3"/>
    <w:rsid w:val="004E29B3"/>
    <w:rsid w:val="00516149"/>
    <w:rsid w:val="005704D5"/>
    <w:rsid w:val="00590D07"/>
    <w:rsid w:val="0069232C"/>
    <w:rsid w:val="006C5E79"/>
    <w:rsid w:val="00704DA7"/>
    <w:rsid w:val="00745902"/>
    <w:rsid w:val="00784D58"/>
    <w:rsid w:val="00796F7F"/>
    <w:rsid w:val="007C6DD3"/>
    <w:rsid w:val="008933CB"/>
    <w:rsid w:val="008A4DFE"/>
    <w:rsid w:val="008D6863"/>
    <w:rsid w:val="008E57FB"/>
    <w:rsid w:val="008E719D"/>
    <w:rsid w:val="00900966"/>
    <w:rsid w:val="009D4BE5"/>
    <w:rsid w:val="009D5CE8"/>
    <w:rsid w:val="00A346D0"/>
    <w:rsid w:val="00A54C80"/>
    <w:rsid w:val="00A570FA"/>
    <w:rsid w:val="00A80285"/>
    <w:rsid w:val="00AB6C62"/>
    <w:rsid w:val="00B148B2"/>
    <w:rsid w:val="00B449CF"/>
    <w:rsid w:val="00B86B75"/>
    <w:rsid w:val="00BC48D5"/>
    <w:rsid w:val="00BF00A1"/>
    <w:rsid w:val="00C36279"/>
    <w:rsid w:val="00C46789"/>
    <w:rsid w:val="00C5053A"/>
    <w:rsid w:val="00CB1B69"/>
    <w:rsid w:val="00D30237"/>
    <w:rsid w:val="00D84107"/>
    <w:rsid w:val="00DA76B4"/>
    <w:rsid w:val="00E11060"/>
    <w:rsid w:val="00E315A3"/>
    <w:rsid w:val="00E32EF0"/>
    <w:rsid w:val="00ED2D6A"/>
    <w:rsid w:val="00F245FC"/>
    <w:rsid w:val="00F6101F"/>
    <w:rsid w:val="00FB5832"/>
    <w:rsid w:val="00FF19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D95D7"/>
  <w15:docId w15:val="{EE0C14AA-842E-487A-B082-2A58D04DB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354</Words>
  <Characters>2024</Characters>
  <Application>Microsoft Office Word</Application>
  <DocSecurity>0</DocSecurity>
  <Lines>16</Lines>
  <Paragraphs>4</Paragraphs>
  <ScaleCrop>false</ScaleCrop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Nils Antonson</dc:creator>
  <cp:lastModifiedBy>Nils A. Antonson</cp:lastModifiedBy>
  <cp:revision>51</cp:revision>
  <dcterms:created xsi:type="dcterms:W3CDTF">2022-05-01T20:13:00Z</dcterms:created>
  <dcterms:modified xsi:type="dcterms:W3CDTF">2022-05-02T14:13:00Z</dcterms:modified>
</cp:coreProperties>
</file>